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f3109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0621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3:50:39Z</dcterms:created>
  <dcterms:modified xsi:type="dcterms:W3CDTF">2017-02-25T03:50:39Z</dcterms:modified>
</cp:coreProperties>
</file>